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9C8BD" w14:textId="6FACE5A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Nam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of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Journal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World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Journal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of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Gastrointestinal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color w:val="000000"/>
        </w:rPr>
        <w:t>Oncology</w:t>
      </w:r>
    </w:p>
    <w:p w14:paraId="5316DBB1" w14:textId="519252C8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Manuscrip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NO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78296</w:t>
      </w:r>
    </w:p>
    <w:p w14:paraId="2EF6F7C2" w14:textId="03F62F4E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Manuscrip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Type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T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DITOR</w:t>
      </w:r>
    </w:p>
    <w:p w14:paraId="538B9AE0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DC17591" w14:textId="1A60496C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Nutritio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deprivatio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affect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ytotoxic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effec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of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D8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i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hepatocellular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arcinoma</w:t>
      </w:r>
    </w:p>
    <w:p w14:paraId="71C80E9E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2E5C686" w14:textId="34BA2C80" w:rsidR="00A77B3E" w:rsidRPr="002F3380" w:rsidRDefault="002F3380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Y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8D6711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2F3380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Nutr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aff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A03F72" w:rsidRPr="002F3380">
        <w:rPr>
          <w:rFonts w:ascii="Book Antiqua" w:eastAsia="Book Antiqua" w:hAnsi="Book Antiqua" w:cs="Book Antiqua"/>
          <w:color w:val="000000"/>
        </w:rPr>
        <w:t>function</w:t>
      </w:r>
    </w:p>
    <w:p w14:paraId="63FDD7B9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1C49B445" w14:textId="59928F0A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Chun</w:t>
      </w:r>
      <w:r w:rsidR="002F3380">
        <w:rPr>
          <w:rFonts w:ascii="Book Antiqua" w:hAnsi="Book Antiqua" w:cs="Book Antiqua" w:hint="eastAsia"/>
          <w:color w:val="000000"/>
          <w:lang w:eastAsia="zh-CN"/>
        </w:rPr>
        <w:t>-Y</w:t>
      </w:r>
      <w:r w:rsidRPr="002F3380">
        <w:rPr>
          <w:rFonts w:ascii="Book Antiqua" w:eastAsia="Book Antiqua" w:hAnsi="Book Antiqua" w:cs="Book Antiqua"/>
          <w:color w:val="000000"/>
        </w:rPr>
        <w:t>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an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ua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u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</w:p>
    <w:p w14:paraId="5295694C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8F56538" w14:textId="4B91739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hun</w:t>
      </w:r>
      <w:r w:rsidR="002F3380">
        <w:rPr>
          <w:rFonts w:ascii="Book Antiqua" w:hAnsi="Book Antiqua" w:cs="Book Antiqua" w:hint="eastAsia"/>
          <w:b/>
          <w:bCs/>
          <w:color w:val="000000"/>
          <w:lang w:eastAsia="zh-CN"/>
        </w:rPr>
        <w:t>-Y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ar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Veterin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hobiolog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ssour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umbi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1226FA">
        <w:rPr>
          <w:rFonts w:ascii="Book Antiqua" w:hAnsi="Book Antiqua" w:cs="Book Antiqua"/>
          <w:color w:val="000000"/>
          <w:lang w:eastAsia="zh-CN"/>
        </w:rPr>
        <w:t>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6521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</w:t>
      </w:r>
    </w:p>
    <w:p w14:paraId="093902AB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6B280E1E" w14:textId="74B6C86C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Shuai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r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ffil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spita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eji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ngzho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310006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ejiang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2F3380">
        <w:rPr>
          <w:rFonts w:ascii="Book Antiqua" w:hAnsi="Book Antiqua" w:cs="Book Antiqua" w:hint="eastAsia"/>
          <w:color w:val="000000"/>
          <w:lang w:eastAsia="zh-CN"/>
        </w:rPr>
        <w:t>Province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</w:t>
      </w:r>
    </w:p>
    <w:p w14:paraId="7AB29758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30651450" w14:textId="5A1498BA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Mi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ar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rger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ssour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umbi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1226FA">
        <w:rPr>
          <w:rFonts w:ascii="Book Antiqua" w:hAnsi="Book Antiqua" w:cs="Book Antiqua"/>
          <w:color w:val="000000"/>
          <w:lang w:eastAsia="zh-CN"/>
        </w:rPr>
        <w:t>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6521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</w:t>
      </w:r>
    </w:p>
    <w:p w14:paraId="30C918F4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DCF24F4" w14:textId="5781908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signe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lec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at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rot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se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naliz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nuscrip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ibu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quall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a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r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hip.</w:t>
      </w:r>
    </w:p>
    <w:p w14:paraId="7EC97616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11C414D8" w14:textId="663969D6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Mi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Yang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DVM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Postdoctoral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Fellow,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ar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rger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ver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ssour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203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x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eci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uildin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03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Hit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ree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lumbi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</w:t>
      </w:r>
      <w:r w:rsidR="00F51EDF">
        <w:rPr>
          <w:rFonts w:ascii="Book Antiqua" w:hAnsi="Book Antiqua" w:cs="Book Antiqua" w:hint="eastAsia"/>
          <w:color w:val="000000"/>
          <w:lang w:eastAsia="zh-CN"/>
        </w:rPr>
        <w:t>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6521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min@health.missouri.edu</w:t>
      </w:r>
    </w:p>
    <w:p w14:paraId="2A6056D8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CF07509" w14:textId="344D291D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J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8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</w:t>
      </w:r>
    </w:p>
    <w:p w14:paraId="3FC6A892" w14:textId="60081643" w:rsidR="00A77B3E" w:rsidRPr="00E20A4C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lastRenderedPageBreak/>
        <w:t>Revised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20A4C" w:rsidRPr="00E20A4C">
        <w:rPr>
          <w:rFonts w:ascii="Book Antiqua" w:hAnsi="Book Antiqua" w:cs="Book Antiqua" w:hint="eastAsia"/>
          <w:bCs/>
          <w:color w:val="000000"/>
          <w:lang w:eastAsia="zh-CN"/>
        </w:rPr>
        <w:t>July</w:t>
      </w:r>
      <w:r w:rsidR="008D6711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20A4C" w:rsidRPr="00E20A4C">
        <w:rPr>
          <w:rFonts w:ascii="Book Antiqua" w:hAnsi="Book Antiqua" w:cs="Book Antiqua" w:hint="eastAsia"/>
          <w:bCs/>
          <w:color w:val="000000"/>
          <w:lang w:eastAsia="zh-CN"/>
        </w:rPr>
        <w:t>28,</w:t>
      </w:r>
      <w:r w:rsidR="008D6711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20A4C" w:rsidRPr="00E20A4C">
        <w:rPr>
          <w:rFonts w:ascii="Book Antiqua" w:hAnsi="Book Antiqua" w:cs="Book Antiqua" w:hint="eastAsia"/>
          <w:bCs/>
          <w:color w:val="000000"/>
          <w:lang w:eastAsia="zh-CN"/>
        </w:rPr>
        <w:t>2022</w:t>
      </w:r>
    </w:p>
    <w:p w14:paraId="433DBBC3" w14:textId="2B4E9744" w:rsidR="00A77B3E" w:rsidRPr="00E37CBB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" w:date="2022-08-16T09:59:00Z">
        <w:r w:rsidR="00BA3A36" w:rsidRPr="00BA3A36">
          <w:rPr>
            <w:rFonts w:ascii="Book Antiqua" w:eastAsia="Book Antiqua" w:hAnsi="Book Antiqua" w:cs="Book Antiqua"/>
            <w:b/>
            <w:bCs/>
            <w:color w:val="000000"/>
          </w:rPr>
          <w:t>August 16, 2022</w:t>
        </w:r>
      </w:ins>
    </w:p>
    <w:p w14:paraId="3258EFB2" w14:textId="3EABE473" w:rsidR="00A77B3E" w:rsidRPr="002F3380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8F060EC" w14:textId="77777777" w:rsidR="00A77B3E" w:rsidRDefault="00A77B3E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8C30EBB" w14:textId="77777777" w:rsidR="00E20A4C" w:rsidRDefault="00E20A4C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E190356" w14:textId="77777777" w:rsidR="00E20A4C" w:rsidRDefault="00E20A4C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0A1C732" w14:textId="77777777" w:rsidR="00E20A4C" w:rsidRDefault="00E20A4C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963918B" w14:textId="7777777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Abstract</w:t>
      </w:r>
    </w:p>
    <w:p w14:paraId="0BD36D2C" w14:textId="17BFA17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HCC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r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-rel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ldwide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gen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fe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it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virus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coh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bu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ord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alcoh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ease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i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ib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i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ess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owerf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o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resectab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i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j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on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0C3C32">
        <w:rPr>
          <w:rFonts w:ascii="Book Antiqua" w:eastAsia="Book Antiqua" w:hAnsi="Book Antiqua" w:cs="Book Antiqua"/>
          <w:color w:val="000000"/>
        </w:rPr>
        <w:t>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i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oglobu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ucin-dom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aining-3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/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ymphocyte-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e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3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o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ve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rfor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RF1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anzym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ZMB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kin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fer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amma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cr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ph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fere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F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ZM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a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e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ur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veral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ivot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o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ow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ponse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</w:p>
    <w:p w14:paraId="490FE522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01D63361" w14:textId="3F8945CC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s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</w:p>
    <w:p w14:paraId="117DC48B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20E9B3BC" w14:textId="1EE437C3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lastRenderedPageBreak/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</w:t>
      </w:r>
      <w:r w:rsidR="0075120D">
        <w:rPr>
          <w:rFonts w:ascii="Book Antiqua" w:hAnsi="Book Antiqua" w:cs="Book Antiqua" w:hint="eastAsia"/>
          <w:color w:val="000000"/>
          <w:lang w:eastAsia="zh-CN"/>
        </w:rPr>
        <w:t>Y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ff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ess</w:t>
      </w:r>
    </w:p>
    <w:p w14:paraId="40A0F65C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7A17F0B3" w14:textId="2A14E030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owerf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o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resectab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j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on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0C3C32">
        <w:rPr>
          <w:rFonts w:ascii="Book Antiqua" w:eastAsia="Book Antiqua" w:hAnsi="Book Antiqua" w:cs="Book Antiqua"/>
          <w:color w:val="000000"/>
        </w:rPr>
        <w:t>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i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eckpoi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kin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rfor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anzym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r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end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veral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programm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lay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ivot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o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o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ow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ponse.</w:t>
      </w:r>
    </w:p>
    <w:p w14:paraId="0379F599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78CF97B7" w14:textId="79281E16" w:rsidR="00A77B3E" w:rsidRPr="002F3380" w:rsidRDefault="00E20A4C" w:rsidP="002F3380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A03F72" w:rsidRPr="002F3380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TO</w:t>
      </w:r>
      <w:r w:rsidR="008D671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="00A03F72" w:rsidRPr="002F3380">
        <w:rPr>
          <w:rFonts w:ascii="Book Antiqua" w:eastAsia="Book Antiqua" w:hAnsi="Book Antiqua" w:cs="Book Antiqua"/>
          <w:b/>
          <w:caps/>
          <w:color w:val="000000"/>
          <w:u w:val="single"/>
        </w:rPr>
        <w:t>THE</w:t>
      </w:r>
      <w:r w:rsidR="008D671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="00A03F72" w:rsidRPr="002F3380">
        <w:rPr>
          <w:rFonts w:ascii="Book Antiqua" w:eastAsia="Book Antiqua" w:hAnsi="Book Antiqua" w:cs="Book Antiqua"/>
          <w:b/>
          <w:caps/>
          <w:color w:val="000000"/>
          <w:u w:val="single"/>
        </w:rPr>
        <w:t>EDITOR</w:t>
      </w:r>
    </w:p>
    <w:p w14:paraId="4EFC3CF8" w14:textId="3B9F1CBE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W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a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as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cent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ublish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e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es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-infiltr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HCC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ys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poptosi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im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r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-rel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worldwide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cinogen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fe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it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viruse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coh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bu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ord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alcoh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v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e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i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ib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i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rogression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2F3380">
        <w:rPr>
          <w:rFonts w:ascii="Book Antiqua" w:eastAsia="Book Antiqua" w:hAnsi="Book Antiqua" w:cs="Book Antiqua"/>
          <w:color w:val="000000"/>
        </w:rPr>
        <w:t>.</w:t>
      </w:r>
    </w:p>
    <w:p w14:paraId="3DBBC8BD" w14:textId="3F03D531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owerf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o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resectab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atient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j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on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0C3C32">
        <w:rPr>
          <w:rFonts w:ascii="Book Antiqua" w:eastAsia="Book Antiqua" w:hAnsi="Book Antiqua" w:cs="Book Antiqua"/>
          <w:color w:val="000000"/>
        </w:rPr>
        <w:t>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oweve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i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D-1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-cell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mmunoglobul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mucin-doma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ontaining-3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/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lymphocyte-activati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en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3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produc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ti-tum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ytokines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uch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terfer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amma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(IFN-γ)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necrosi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lpha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(TNF-α)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5,6]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ference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tudy,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deprivati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lutamin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decrease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secretio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perforin</w:t>
      </w:r>
      <w:r w:rsidR="008D6711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granzyme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B</w:t>
      </w:r>
      <w:r w:rsidR="008D6711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D8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cells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D6711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  <w:shd w:val="clear" w:color="auto" w:fill="FFFFFF"/>
        </w:rPr>
        <w:t>HCC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eckpoi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ors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arge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D-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gram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a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-ligan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D-L1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lymphocyte-assoc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CTLA-4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lin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D6711">
        <w:rPr>
          <w:rFonts w:ascii="Book Antiqua" w:eastAsia="Book Antiqua" w:hAnsi="Book Antiqua" w:cs="Book Antiqua"/>
          <w:color w:val="000000"/>
          <w:vertAlign w:val="superscript"/>
        </w:rPr>
        <w:t>7,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amp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.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o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ru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ministration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pprov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ivol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anti-PD1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bin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pilim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pilim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anti-CTLA-4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rt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condition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9-11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rthermor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-ar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mer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ceptor-enginee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play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mi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D6711">
        <w:rPr>
          <w:rFonts w:ascii="Book Antiqua" w:eastAsia="Book Antiqua" w:hAnsi="Book Antiqua" w:cs="Book Antiqua"/>
          <w:color w:val="000000"/>
          <w:vertAlign w:val="superscript"/>
        </w:rPr>
        <w:t>12,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2F3380">
        <w:rPr>
          <w:rFonts w:ascii="Book Antiqua" w:eastAsia="Book Antiqua" w:hAnsi="Book Antiqua" w:cs="Book Antiqua"/>
          <w:color w:val="000000"/>
        </w:rPr>
        <w:t>.</w:t>
      </w:r>
    </w:p>
    <w:p w14:paraId="6810E1E9" w14:textId="2931981C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Accum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a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ic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pe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-po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special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immunity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amp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et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parag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Asn</w:t>
      </w:r>
      <w:proofErr w:type="spellEnd"/>
      <w:r w:rsidRPr="002F3380">
        <w:rPr>
          <w:rFonts w:ascii="Book Antiqua" w:eastAsia="Book Antiqua" w:hAnsi="Book Antiqua" w:cs="Book Antiqua"/>
          <w:color w:val="000000"/>
        </w:rPr>
        <w:t>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paragin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ministra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parag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anspor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mi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mb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SLC1A5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lastRenderedPageBreak/>
        <w:t>cell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as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D6711">
        <w:rPr>
          <w:rFonts w:ascii="Book Antiqua" w:eastAsia="Book Antiqua" w:hAnsi="Book Antiqua" w:cs="Book Antiqua"/>
          <w:color w:val="000000"/>
        </w:rPr>
        <w:t>As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ve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nha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</w:t>
      </w:r>
      <w:r w:rsidRPr="008D6711">
        <w:rPr>
          <w:rFonts w:ascii="Book Antiqua" w:eastAsia="Book Antiqua" w:hAnsi="Book Antiqua" w:cs="Book Antiqua"/>
          <w:i/>
          <w:color w:val="000000"/>
        </w:rPr>
        <w:t>e.g.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16-OVA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lement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reat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ignificant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row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ultip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de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</w:t>
      </w:r>
      <w:r w:rsidRPr="008D6711">
        <w:rPr>
          <w:rFonts w:ascii="Book Antiqua" w:eastAsia="Book Antiqua" w:hAnsi="Book Antiqua" w:cs="Book Antiqua"/>
          <w:i/>
          <w:color w:val="000000"/>
        </w:rPr>
        <w:t>e</w:t>
      </w:r>
      <w:r w:rsidR="008D6711" w:rsidRPr="008D6711">
        <w:rPr>
          <w:rFonts w:ascii="Book Antiqua" w:hAnsi="Book Antiqua" w:cs="Book Antiqua" w:hint="eastAsia"/>
          <w:i/>
          <w:color w:val="000000"/>
          <w:lang w:eastAsia="zh-CN"/>
        </w:rPr>
        <w:t>.</w:t>
      </w:r>
      <w:r w:rsidRPr="008D6711">
        <w:rPr>
          <w:rFonts w:ascii="Book Antiqua" w:eastAsia="Book Antiqua" w:hAnsi="Book Antiqua" w:cs="Book Antiqua"/>
          <w:i/>
          <w:color w:val="000000"/>
        </w:rPr>
        <w:t>g.</w:t>
      </w:r>
      <w:r w:rsidRPr="002F3380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16-OV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lanoma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ha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ynergis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D-1/PD-L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lock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treatment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om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on-essent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er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qu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rolife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romo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ucleoti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biosynthesis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dditionall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qu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m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bset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gluco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actat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glutami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thioni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eutr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acids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Und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ow-gluc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icroenvironmen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u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onsump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gluc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nha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gulat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sul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ilu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blockade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ddi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-deriv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taboli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act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nhibi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cytotoxicity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cum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long-ch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(LCFA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u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own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g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enzym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impa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u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dys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catabolism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progra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metabo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pathway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ompe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D8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54441">
        <w:rPr>
          <w:rFonts w:ascii="Book Antiqua" w:eastAsia="Book Antiqua" w:hAnsi="Book Antiqua" w:cs="Book Antiqua"/>
          <w:color w:val="000000"/>
        </w:rPr>
        <w:t>acids</w:t>
      </w:r>
      <w:r w:rsidRPr="00554441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554441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554441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Therefor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554441">
        <w:rPr>
          <w:rFonts w:ascii="Book Antiqua" w:eastAsia="Book Antiqua" w:hAnsi="Book Antiqua" w:cs="Book Antiqua"/>
          <w:color w:val="000000"/>
        </w:rPr>
        <w:t>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a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midohydrol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nzym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ener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u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-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immunotherapy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2F3380">
        <w:rPr>
          <w:rFonts w:ascii="Book Antiqua" w:eastAsia="Book Antiqua" w:hAnsi="Book Antiqua" w:cs="Book Antiqua"/>
          <w:color w:val="000000"/>
        </w:rPr>
        <w:t>.</w:t>
      </w:r>
    </w:p>
    <w:p w14:paraId="6AB78D05" w14:textId="630F1D5A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Differ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ver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amp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ole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,3-dioxygenase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lev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ra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level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anwhi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lement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mo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totox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-cultu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16F1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-infilt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u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model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tras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le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et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y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ydrocarb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ceptor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-assoc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acrophag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lastRenderedPageBreak/>
        <w:t>increa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filt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cr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ph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TNFα)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2F3380">
        <w:rPr>
          <w:rFonts w:ascii="Book Antiqua" w:eastAsia="Book Antiqua" w:hAnsi="Book Antiqua" w:cs="Book Antiqua"/>
          <w:color w:val="000000"/>
        </w:rPr>
        <w:t>IFNγ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ancrea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uct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enocarcinom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pplement</w:t>
      </w:r>
      <w:r w:rsidR="000C3C32">
        <w:rPr>
          <w:rFonts w:ascii="Book Antiqua" w:eastAsia="Book Antiqua" w:hAnsi="Book Antiqua" w:cs="Book Antiqua"/>
          <w:color w:val="000000"/>
        </w:rPr>
        <w:t>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eta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dol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</w:p>
    <w:p w14:paraId="1EA9EFCE" w14:textId="11168D06" w:rsidR="00A77B3E" w:rsidRPr="002F3380" w:rsidRDefault="00A03F72" w:rsidP="008D6711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e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amag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popt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ysfunc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inding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gh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e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r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vestig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lec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chanism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lp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7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u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ro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lutaminolys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L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ac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y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pecies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osphoinositide-3-kin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ac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(</w:t>
      </w:r>
      <w:r w:rsidRPr="00E20A4C">
        <w:rPr>
          <w:rFonts w:ascii="Book Antiqua" w:eastAsia="Book Antiqua" w:hAnsi="Book Antiqua" w:cs="Book Antiqua"/>
          <w:bCs/>
          <w:color w:val="000000"/>
        </w:rPr>
        <w:t>Figure</w:t>
      </w:r>
      <w:r w:rsidR="008D6711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Cs/>
          <w:color w:val="000000"/>
        </w:rPr>
        <w:t>1</w:t>
      </w:r>
      <w:r w:rsidRPr="00E20A4C">
        <w:rPr>
          <w:rFonts w:ascii="Book Antiqua" w:eastAsia="Book Antiqua" w:hAnsi="Book Antiqua" w:cs="Book Antiqua"/>
          <w:color w:val="000000"/>
        </w:rPr>
        <w:t>)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</w:t>
      </w:r>
      <w:r w:rsidRPr="002F3380">
        <w:rPr>
          <w:rFonts w:ascii="Book Antiqua" w:eastAsia="Book Antiqua" w:hAnsi="Book Antiqua" w:cs="Book Antiqua"/>
          <w:color w:val="000000"/>
        </w:rPr>
        <w:t>espectivel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C1A5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kn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alanine-serine-cyste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transpor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2</w:t>
      </w:r>
      <w:r w:rsidR="004104D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di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ansporta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SLC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lud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C6A14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9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C38A1-5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inflammat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ul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an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ro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id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phosphorylation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di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y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rup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direc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the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icarboxy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c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m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synthesis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ot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u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ho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du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Pr="002F3380">
        <w:rPr>
          <w:rFonts w:ascii="SimSun" w:eastAsia="SimSun" w:hAnsi="SimSun" w:cs="SimSun" w:hint="eastAsia"/>
          <w:color w:val="000000"/>
        </w:rPr>
        <w:t>‐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haus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Pr="002F3380">
        <w:rPr>
          <w:rFonts w:ascii="SimSun" w:eastAsia="SimSun" w:hAnsi="SimSun" w:cs="SimSun" w:hint="eastAsia"/>
          <w:color w:val="000000"/>
        </w:rPr>
        <w:t>‐</w:t>
      </w:r>
      <w:r w:rsidRPr="002F3380">
        <w:rPr>
          <w:rFonts w:ascii="Book Antiqua" w:eastAsia="Book Antiqua" w:hAnsi="Book Antiqua" w:cs="Book Antiqua"/>
          <w:color w:val="000000"/>
        </w:rPr>
        <w:t>specif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2F3380">
        <w:rPr>
          <w:rFonts w:ascii="Book Antiqua" w:eastAsia="Book Antiqua" w:hAnsi="Book Antiqua" w:cs="Book Antiqua"/>
          <w:color w:val="000000"/>
        </w:rPr>
        <w:t>lymphoma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2F3380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2F3380">
        <w:rPr>
          <w:rFonts w:ascii="Book Antiqua" w:eastAsia="Book Antiqua" w:hAnsi="Book Antiqua" w:cs="Book Antiqua"/>
          <w:color w:val="000000"/>
        </w:rPr>
        <w:t>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veral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Pr="002F3380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pend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ype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anwhi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utr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u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erge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rateg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atment.</w:t>
      </w:r>
    </w:p>
    <w:p w14:paraId="78617664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E07E23F" w14:textId="7777777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REFERENCES</w:t>
      </w:r>
    </w:p>
    <w:p w14:paraId="1F7F77E9" w14:textId="2E42FD42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G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H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epr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filtr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duc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mag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optosi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World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Gastrointest</w:t>
      </w:r>
      <w:proofErr w:type="spellEnd"/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Onc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color w:val="000000"/>
        </w:rPr>
        <w:t>14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124</w:t>
      </w:r>
      <w:r>
        <w:rPr>
          <w:rFonts w:ascii="Book Antiqua" w:hAnsi="Book Antiqua" w:cs="Book Antiqua" w:hint="eastAsia"/>
          <w:color w:val="000000"/>
          <w:lang w:eastAsia="zh-CN"/>
        </w:rPr>
        <w:t>-</w:t>
      </w:r>
      <w:r w:rsidRPr="00E20A4C">
        <w:rPr>
          <w:rFonts w:ascii="Book Antiqua" w:eastAsia="Book Antiqua" w:hAnsi="Book Antiqua" w:cs="Book Antiqua"/>
          <w:color w:val="000000"/>
        </w:rPr>
        <w:t>114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DOI: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4251/wjgo.v14.i6.1124]</w:t>
      </w:r>
    </w:p>
    <w:p w14:paraId="7827E422" w14:textId="4B9CC75F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lastRenderedPageBreak/>
        <w:t>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u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erla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iege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versann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erjomataram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em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r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ob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tatistic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OBO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stim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cide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rtal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orldwi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8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untrie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9-24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53833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22/caac.21660]</w:t>
      </w:r>
    </w:p>
    <w:p w14:paraId="2D67D8ED" w14:textId="7F42C7DD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besit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y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abe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llitu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diovasc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sease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u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actor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lec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k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ption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Endocrino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0852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00297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89/fendo.2021.808526]</w:t>
      </w:r>
    </w:p>
    <w:p w14:paraId="03F9B738" w14:textId="219C301B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Sangro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rob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ervás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Stubb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el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vanc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Rev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Gastro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Hepa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color w:val="000000"/>
        </w:rPr>
        <w:t>1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525-54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1575-021-00438-0]</w:t>
      </w:r>
    </w:p>
    <w:p w14:paraId="1DF69EE3" w14:textId="481C858E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Kim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HD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u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o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E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ssoc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etwe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eve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-Infiltr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eatur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8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55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936-1950.e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014535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53/j.gastro.2018.08.030]</w:t>
      </w:r>
    </w:p>
    <w:p w14:paraId="193A1F24" w14:textId="388CC708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e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i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L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preg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omo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(+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opto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stoper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curre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ti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2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87-89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47388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02/ijc.25397]</w:t>
      </w:r>
    </w:p>
    <w:p w14:paraId="65C97627" w14:textId="72BC68AF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Jin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i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w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sigh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eckpoi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hibi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o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mbin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rapi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chanism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lin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a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775-279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54190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7150/ijbs.70691]</w:t>
      </w:r>
    </w:p>
    <w:p w14:paraId="7CC69A58" w14:textId="7714A004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El-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Khoueiry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AB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ng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a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rocenz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ud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s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o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oj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ell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y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e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opr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el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ru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e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asta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el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ivol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va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eckMat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040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pen-labe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on-comparativ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h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/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lastRenderedPageBreak/>
        <w:t>d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sca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an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a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7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389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492-250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843464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S0140-6736(17)31046-2]</w:t>
      </w:r>
    </w:p>
    <w:p w14:paraId="6A1C1C8D" w14:textId="0231A4C6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au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T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elosof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sa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noghu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emer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drigue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hotlan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u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v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oldber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heore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azdu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ashoyin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Aj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prov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mmary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ivol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lu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pilim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tien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evious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rafeni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Oncologi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97-80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97330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02/onco.13819]</w:t>
      </w:r>
    </w:p>
    <w:p w14:paraId="53802D5B" w14:textId="2452E6B4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Fessas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se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e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zafr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u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harmapur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feh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qash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uzaff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va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e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ulumull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au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mka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etting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eneve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ildebr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ressia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bugaba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ersone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u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imass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rr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nat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st-registr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erie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ivoluma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vanc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ernation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tud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mmunother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86839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136/jitc-2020-001033]</w:t>
      </w:r>
    </w:p>
    <w:p w14:paraId="7758D79E" w14:textId="1F9BA998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D'Alessio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imass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ortellin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nat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lock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urr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ear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tu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ospec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Hepatocell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rcino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87-89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438643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2147/JHC.S284440]</w:t>
      </w:r>
    </w:p>
    <w:p w14:paraId="2654C741" w14:textId="048B839C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Rochigneux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anez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uglaudr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itr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abann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ilaber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op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rap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cinoma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iolog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tiona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ir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ul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ar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h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linic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a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s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45084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90/cancers13020271]</w:t>
      </w:r>
    </w:p>
    <w:p w14:paraId="1D6CD006" w14:textId="5DF829B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rge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btyp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F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FLD-Rel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eatment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pin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8985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486950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3389/fmed.2021.789859]</w:t>
      </w:r>
    </w:p>
    <w:p w14:paraId="72752DA0" w14:textId="11C7AF86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nanaprakasam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N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dg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ll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sse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icente-Muño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Warmoe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iedra-Quinter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erau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de-Arella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ssa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e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os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ltern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rb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ur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E20A4C">
        <w:rPr>
          <w:rFonts w:ascii="Book Antiqua" w:eastAsia="Book Antiqua" w:hAnsi="Book Antiqua" w:cs="Book Antiqua"/>
          <w:color w:val="000000"/>
        </w:rPr>
        <w:t>-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nd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co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tric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635-64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69478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2255-020-0219-4]</w:t>
      </w:r>
    </w:p>
    <w:p w14:paraId="14643CDA" w14:textId="186AB49D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lastRenderedPageBreak/>
        <w:t>1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u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i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sparag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nhanc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C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ignallin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tenti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-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ponse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5-8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42049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1556-020-00615-4]</w:t>
      </w:r>
    </w:p>
    <w:p w14:paraId="647F360F" w14:textId="19C9DF42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Di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Biase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m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o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lark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reat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ptak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gul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9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16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869-288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162818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84/jem.20182044]</w:t>
      </w:r>
    </w:p>
    <w:p w14:paraId="7F49C67F" w14:textId="471C6FF1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a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EH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antu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ris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ndot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hn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amborsk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inolf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r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a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alm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Verway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iss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su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Boukhale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nriqu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s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rezz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rawczy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iedm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nfred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ich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n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G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er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ssent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ans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7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48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817857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met.2017.01.014]</w:t>
      </w:r>
    </w:p>
    <w:p w14:paraId="4C50E94D" w14:textId="352CEEA1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Reina-Campo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harping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oldrath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W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fe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718-73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98108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38/s41577-021-00537-8]</w:t>
      </w:r>
    </w:p>
    <w:p w14:paraId="57130FDB" w14:textId="0590B237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1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Kumagai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oya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Itaha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negashim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oga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mad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Iri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kumur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on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Fuji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tana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ukuok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giya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tana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war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ishinakamu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giya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e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wazo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ukam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i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har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oshi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nn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keyas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rasaw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kam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okag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zuk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shi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uwat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kamo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waz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e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or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mazak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subo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atab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noshi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ta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ishikaw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c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i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omo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gulat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igh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ycoly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environment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-218.e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09059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cell.2022.01.001]</w:t>
      </w:r>
    </w:p>
    <w:p w14:paraId="11541915" w14:textId="2211B88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Elia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I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w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hn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otarangel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urm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ei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eem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r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aig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ct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pons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lter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tiliz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ccin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ignal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DOI: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met.2022.06.008]</w:t>
      </w:r>
    </w:p>
    <w:p w14:paraId="6252E9E8" w14:textId="4C2DF7E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Manzo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renti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m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halck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odreanu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v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us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ibert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imond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n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eyz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praggin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lastRenderedPageBreak/>
        <w:t>Patt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Le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cchett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cc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Warg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odighi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lise</w:t>
      </w:r>
      <w:proofErr w:type="spellEnd"/>
      <w:r w:rsidRPr="00E20A4C">
        <w:rPr>
          <w:rFonts w:ascii="Book Antiqua" w:eastAsia="Book Antiqua" w:hAnsi="Book Antiqua" w:cs="Book Antiqua"/>
          <w:color w:val="000000"/>
        </w:rPr>
        <w:t>-Dwy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erro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avi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priol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reenber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raett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ez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cumul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ong-cha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at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riv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ysfun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rapancreat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49116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84/jem.20191920]</w:t>
      </w:r>
    </w:p>
    <w:p w14:paraId="21E45ABA" w14:textId="234083EE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Ringel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AE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Drijver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ak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tozz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arcía-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añavera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assaw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ll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Junej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guy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o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o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ag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aFleu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omble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cob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lig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yg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rg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abinowit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rp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aig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bes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p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environm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83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848-1866.e2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330170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ell.2020.11.009]</w:t>
      </w:r>
    </w:p>
    <w:p w14:paraId="50794532" w14:textId="397E878D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Bes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A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ubs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ethumadhav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ersberge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egró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bri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oldfor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ell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Abeyseke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arnha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Dona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eed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ers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irm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odd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ree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allie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ingsbu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therl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D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hibi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TK11-/Lkb1-defici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u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874-887.e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50429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met.2022.04.003]</w:t>
      </w:r>
    </w:p>
    <w:p w14:paraId="57606EC5" w14:textId="6BD123CA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Qin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u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C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u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yptop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otentia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gains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IP1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ryptophanylatio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rfa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D-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wnregula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J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i/>
          <w:iCs/>
          <w:color w:val="000000"/>
        </w:rPr>
        <w:t>Immunother</w:t>
      </w:r>
      <w:proofErr w:type="spellEnd"/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1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432616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136/jitc-2021-002840]</w:t>
      </w:r>
    </w:p>
    <w:p w14:paraId="29867314" w14:textId="22E8B0C0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Hezaveh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in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lötge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ala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Lamorte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iuda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Queved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eufe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i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Q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rünwald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oers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Chaharlang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u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khijan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h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Guig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P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hokh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hash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'Ka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Gallinge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Navar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W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ugh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hilpot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rook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cGah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yptophan-deriv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crob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etabolit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ry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ydrocarb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cep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-associa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acrophag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ppr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-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Immun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2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4-340.e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5139353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immuni.2022.01.006]</w:t>
      </w:r>
    </w:p>
    <w:p w14:paraId="25F9953E" w14:textId="7F898016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lastRenderedPageBreak/>
        <w:t>2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Zo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W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mi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i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ransport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mun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anc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rap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20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80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84-39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2997964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molcel.2020.09.006]</w:t>
      </w:r>
    </w:p>
    <w:p w14:paraId="72DF303B" w14:textId="2C384767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b/>
          <w:bCs/>
          <w:color w:val="000000"/>
        </w:rPr>
        <w:t>Desdín-Micó</w:t>
      </w:r>
      <w:proofErr w:type="spellEnd"/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oto-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Hereder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ittelbrun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Mitochondr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8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51-5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903210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mito.2017.10.006]</w:t>
      </w:r>
    </w:p>
    <w:p w14:paraId="774A36ED" w14:textId="009CC0E4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Tompkins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C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eld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Rauckhors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Noterm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F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olst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Buchan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Mapuskar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Pew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D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r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Oonthonpan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harm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cerbo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upu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pitz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ayl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EB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srup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Uptak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ir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C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yc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wa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ynthe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Impai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umorigenesi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9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608-2619.e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1484072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016/j.celrep.2019.07.098]</w:t>
      </w:r>
    </w:p>
    <w:p w14:paraId="752A06B9" w14:textId="7A2F1513" w:rsidR="00E20A4C" w:rsidRPr="00E20A4C" w:rsidRDefault="00E20A4C" w:rsidP="00E20A4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20A4C">
        <w:rPr>
          <w:rFonts w:ascii="Book Antiqua" w:eastAsia="Book Antiqua" w:hAnsi="Book Antiqua" w:cs="Book Antiqua"/>
          <w:color w:val="000000"/>
        </w:rPr>
        <w:t>29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Nab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A4C">
        <w:rPr>
          <w:rFonts w:ascii="Book Antiqua" w:eastAsia="Book Antiqua" w:hAnsi="Book Antiqua" w:cs="Book Antiqua"/>
          <w:color w:val="000000"/>
        </w:rPr>
        <w:t>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mad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Suzuk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J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oriyam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Yasuok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Kuwahar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Shiraishi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A4C">
        <w:rPr>
          <w:rFonts w:ascii="Book Antiqua" w:eastAsia="Book Antiqua" w:hAnsi="Book Antiqua" w:cs="Book Antiqua"/>
          <w:color w:val="000000"/>
        </w:rPr>
        <w:t>Takenaka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K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sukaw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Yamashit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M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infor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ntitum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activit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D8</w:t>
      </w:r>
      <w:r w:rsidRPr="00E20A4C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vi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restric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8D671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2018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b/>
          <w:bCs/>
          <w:color w:val="000000"/>
        </w:rPr>
        <w:t>109</w:t>
      </w:r>
      <w:r w:rsidRPr="00E20A4C">
        <w:rPr>
          <w:rFonts w:ascii="Book Antiqua" w:eastAsia="Book Antiqua" w:hAnsi="Book Antiqua" w:cs="Book Antiqua"/>
          <w:color w:val="000000"/>
        </w:rPr>
        <w:t>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737-3750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[PMID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30302856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DOI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E20A4C">
        <w:rPr>
          <w:rFonts w:ascii="Book Antiqua" w:eastAsia="Book Antiqua" w:hAnsi="Book Antiqua" w:cs="Book Antiqua"/>
          <w:color w:val="000000"/>
        </w:rPr>
        <w:t>10.1111/cas.13827]</w:t>
      </w:r>
    </w:p>
    <w:p w14:paraId="6850E54F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0279FC84" w14:textId="77777777" w:rsidR="00A77B3E" w:rsidRDefault="00A77B3E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1E9428F" w14:textId="77777777" w:rsidR="009A0247" w:rsidRDefault="009A0247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EEE433F" w14:textId="77777777" w:rsidR="009A0247" w:rsidRDefault="009A0247" w:rsidP="002F33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CD90E40" w14:textId="7777777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Footnotes</w:t>
      </w:r>
    </w:p>
    <w:p w14:paraId="4E046CDE" w14:textId="58FC5F4F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F24DA">
        <w:rPr>
          <w:rFonts w:ascii="Book Antiqua" w:hAnsi="Book Antiqua" w:cs="Book Antiqua" w:hint="eastAsia"/>
          <w:color w:val="000000"/>
          <w:lang w:eastAsia="zh-CN"/>
        </w:rPr>
        <w:t>A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utho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clar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nfli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est.</w:t>
      </w:r>
    </w:p>
    <w:p w14:paraId="1AD1534C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6B754B7F" w14:textId="1B369400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tic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pen-acces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tic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a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elec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-ho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di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ul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er-review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tern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ewers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tribu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cordanc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it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re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ommon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ttribu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C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-N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4.0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cens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rmi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ther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tribut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mix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apt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uil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p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commercially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cen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i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eriv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k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erm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vid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rigin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ork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per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non-commercial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ee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0DDE2C85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1F5E94A7" w14:textId="5F5DD0BF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rovenanc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and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peer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review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v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rticle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ternal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e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viewed.</w:t>
      </w:r>
    </w:p>
    <w:p w14:paraId="0A799633" w14:textId="3BC913EB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eer-review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model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ing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lind</w:t>
      </w:r>
    </w:p>
    <w:p w14:paraId="7583D999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5E3FAFD3" w14:textId="4474FD12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eer-review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started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Ju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8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</w:t>
      </w:r>
    </w:p>
    <w:p w14:paraId="4C492B8F" w14:textId="37A09F3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Firs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decision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Ju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9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2022</w:t>
      </w:r>
    </w:p>
    <w:p w14:paraId="2E18FB18" w14:textId="6367E8B7" w:rsidR="00A77B3E" w:rsidRPr="00DD1DDA" w:rsidRDefault="00A03F72" w:rsidP="002F3380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Articl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in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press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F65A203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4904FBD8" w14:textId="7FD7EB49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Specialty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type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B04F2" w:rsidRPr="00E700C2">
        <w:rPr>
          <w:rFonts w:ascii="Book Antiqua" w:eastAsia="Microsoft YaHei" w:hAnsi="Book Antiqua" w:cs="SimSun"/>
        </w:rPr>
        <w:t>Oncology</w:t>
      </w:r>
    </w:p>
    <w:p w14:paraId="5F3E747E" w14:textId="58DD9D27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Country/Territory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of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origin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Uni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tates</w:t>
      </w:r>
    </w:p>
    <w:p w14:paraId="7A07FC9B" w14:textId="2498AF81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eer-review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report’s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scientific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quality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F72C9A9" w14:textId="3E95C7A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Excellent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</w:p>
    <w:p w14:paraId="11AF1BE8" w14:textId="5E546A56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Ve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ood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</w:t>
      </w:r>
    </w:p>
    <w:p w14:paraId="05CE6003" w14:textId="491981B1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ood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0</w:t>
      </w:r>
    </w:p>
    <w:p w14:paraId="59460690" w14:textId="7B9590C5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Fair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0</w:t>
      </w:r>
    </w:p>
    <w:p w14:paraId="6E76BA58" w14:textId="510A54D3" w:rsidR="00A77B3E" w:rsidRPr="002F3380" w:rsidRDefault="00A03F72" w:rsidP="002F3380">
      <w:pPr>
        <w:spacing w:line="360" w:lineRule="auto"/>
        <w:jc w:val="both"/>
        <w:rPr>
          <w:rFonts w:ascii="Book Antiqua" w:hAnsi="Book Antiqua"/>
        </w:rPr>
      </w:pPr>
      <w:r w:rsidRPr="002F3380">
        <w:rPr>
          <w:rFonts w:ascii="Book Antiqua" w:eastAsia="Book Antiqua" w:hAnsi="Book Antiqua" w:cs="Book Antiqua"/>
          <w:color w:val="000000"/>
        </w:rPr>
        <w:t>Grad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Poor):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0</w:t>
      </w:r>
    </w:p>
    <w:p w14:paraId="5BD7C1B8" w14:textId="77777777" w:rsidR="00A77B3E" w:rsidRPr="002F3380" w:rsidRDefault="00A77B3E" w:rsidP="002F3380">
      <w:pPr>
        <w:spacing w:line="360" w:lineRule="auto"/>
        <w:jc w:val="both"/>
        <w:rPr>
          <w:rFonts w:ascii="Book Antiqua" w:hAnsi="Book Antiqua"/>
        </w:rPr>
      </w:pPr>
    </w:p>
    <w:p w14:paraId="7F2FA481" w14:textId="6E021D90" w:rsidR="00A77B3E" w:rsidRDefault="00A03F72" w:rsidP="002F338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t>P-Reviewe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a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u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;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Ya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hina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S-Edito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Wang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LL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L-Edito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124A7">
        <w:rPr>
          <w:rFonts w:ascii="Book Antiqua" w:hAnsi="Book Antiqua" w:cs="Book Antiqua" w:hint="eastAsia"/>
          <w:color w:val="000000"/>
          <w:lang w:eastAsia="zh-CN"/>
        </w:rPr>
        <w:t>A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P-Editor: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Wang</w:t>
      </w:r>
      <w:r w:rsidR="008D671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124A7" w:rsidRPr="003124A7">
        <w:rPr>
          <w:rFonts w:ascii="Book Antiqua" w:hAnsi="Book Antiqua" w:cs="Book Antiqua" w:hint="eastAsia"/>
          <w:color w:val="000000"/>
          <w:lang w:eastAsia="zh-CN"/>
        </w:rPr>
        <w:t>LL</w:t>
      </w:r>
    </w:p>
    <w:p w14:paraId="581BBB10" w14:textId="77777777" w:rsidR="009A0247" w:rsidRDefault="009A0247" w:rsidP="002F338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3AE426DC" w14:textId="77777777" w:rsidR="009A0247" w:rsidRDefault="009A0247" w:rsidP="002F338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5DB39BCA" w14:textId="77777777" w:rsidR="009A0247" w:rsidRPr="002F3380" w:rsidRDefault="009A0247" w:rsidP="002F3380">
      <w:pPr>
        <w:spacing w:line="360" w:lineRule="auto"/>
        <w:jc w:val="both"/>
        <w:rPr>
          <w:rFonts w:ascii="Book Antiqua" w:hAnsi="Book Antiqua"/>
        </w:rPr>
        <w:sectPr w:rsidR="009A0247" w:rsidRPr="002F3380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C6E1F2" w14:textId="28D178B0" w:rsidR="00A77B3E" w:rsidRDefault="00A03F72" w:rsidP="002F33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2F3380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color w:val="000000"/>
        </w:rPr>
        <w:t>Legends</w:t>
      </w:r>
    </w:p>
    <w:p w14:paraId="25D6EF23" w14:textId="4C80BA4B" w:rsidR="00EB5FD7" w:rsidRPr="00EB5FD7" w:rsidRDefault="00E6328F" w:rsidP="00E6328F">
      <w:pPr>
        <w:tabs>
          <w:tab w:val="left" w:pos="970"/>
        </w:tabs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634B94E" wp14:editId="1FB3B703">
            <wp:extent cx="5435600" cy="2946400"/>
            <wp:effectExtent l="0" t="0" r="0" b="0"/>
            <wp:docPr id="1" name="图片 1" descr="D:\小桌面\新建文件夹\SE\jdz-pdf\78296\pdf\78296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pdf\78296\pdf\78296-g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0CC9C" w14:textId="7BD97C01" w:rsidR="00A77B3E" w:rsidRPr="0077253D" w:rsidRDefault="00A03F72" w:rsidP="0077253D">
      <w:pPr>
        <w:spacing w:line="360" w:lineRule="auto"/>
        <w:jc w:val="both"/>
        <w:rPr>
          <w:rFonts w:ascii="Book Antiqua" w:hAnsi="Book Antiqua"/>
          <w:lang w:eastAsia="zh-CN"/>
        </w:rPr>
      </w:pPr>
      <w:r w:rsidRPr="002F3380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8D671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b/>
          <w:bCs/>
          <w:color w:val="000000"/>
        </w:rPr>
        <w:t>1</w:t>
      </w:r>
      <w:r w:rsidR="008D6711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Glutamine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metabolism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impacts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T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cell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differentiation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and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tumor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B5FD7">
        <w:rPr>
          <w:rFonts w:ascii="Book Antiqua" w:eastAsia="Book Antiqua" w:hAnsi="Book Antiqua" w:cs="Book Antiqua"/>
          <w:b/>
          <w:color w:val="000000"/>
        </w:rPr>
        <w:t>growth.</w:t>
      </w:r>
      <w:r w:rsidR="008D671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s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ansfer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u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olu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amil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mb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5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als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know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alanine-serine-cyste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transport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 w:rsidRPr="004104DC">
        <w:rPr>
          <w:rFonts w:ascii="Book Antiqua" w:eastAsia="Book Antiqua" w:hAnsi="Book Antiqua" w:cs="Book Antiqua"/>
          <w:color w:val="000000"/>
        </w:rPr>
        <w:t>2</w:t>
      </w:r>
      <w:r w:rsidRPr="002F3380">
        <w:rPr>
          <w:rFonts w:ascii="Book Antiqua" w:eastAsia="Book Antiqua" w:hAnsi="Book Antiqua" w:cs="Book Antiqua"/>
          <w:color w:val="000000"/>
        </w:rPr>
        <w:t>)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etaboliz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roug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2F3380">
        <w:rPr>
          <w:rFonts w:ascii="Book Antiqua" w:eastAsia="Book Antiqua" w:hAnsi="Book Antiqua" w:cs="Book Antiqua"/>
          <w:color w:val="000000"/>
        </w:rPr>
        <w:t>glutaminolysis</w:t>
      </w:r>
      <w:proofErr w:type="spellEnd"/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GLS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c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lpe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7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(Th17)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s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D8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el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gula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du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ac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yge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pecies</w:t>
      </w:r>
      <w:r w:rsidR="009D55E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n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xpress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osphoinositide-3-Kinas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erac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te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1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pectively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creas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ead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roinflammator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effecto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enotyp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l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stric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f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use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lant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e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fferentia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hib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oxidativ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hosphorylation.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ddition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hepatocy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mitochondrial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pyruvat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arrier</w:t>
      </w:r>
      <w:r w:rsidR="00467E6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disruption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redirect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mi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from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thesis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nto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h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tricarboxylic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acid</w:t>
      </w:r>
      <w:r w:rsidR="00467E6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cycle,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which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impaired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>
        <w:rPr>
          <w:rFonts w:ascii="Book Antiqua" w:eastAsia="Book Antiqua" w:hAnsi="Book Antiqua" w:cs="Book Antiqua"/>
          <w:color w:val="000000"/>
        </w:rPr>
        <w:t>hepatocellular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="004104DC">
        <w:rPr>
          <w:rFonts w:ascii="Book Antiqua" w:eastAsia="Book Antiqua" w:hAnsi="Book Antiqua" w:cs="Book Antiqua"/>
          <w:color w:val="000000"/>
        </w:rPr>
        <w:t>carcinoma</w:t>
      </w:r>
      <w:r w:rsidR="00467E6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by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limiting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glutathione</w:t>
      </w:r>
      <w:r w:rsidR="008D6711">
        <w:rPr>
          <w:rFonts w:ascii="Book Antiqua" w:eastAsia="Book Antiqua" w:hAnsi="Book Antiqua" w:cs="Book Antiqua"/>
          <w:color w:val="000000"/>
        </w:rPr>
        <w:t xml:space="preserve"> </w:t>
      </w:r>
      <w:r w:rsidRPr="002F3380">
        <w:rPr>
          <w:rFonts w:ascii="Book Antiqua" w:eastAsia="Book Antiqua" w:hAnsi="Book Antiqua" w:cs="Book Antiqua"/>
          <w:color w:val="000000"/>
        </w:rPr>
        <w:t>synthesis.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MPC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M</w:t>
      </w:r>
      <w:r w:rsidR="0077253D" w:rsidRPr="002F3380">
        <w:rPr>
          <w:rFonts w:ascii="Book Antiqua" w:eastAsia="Book Antiqua" w:hAnsi="Book Antiqua" w:cs="Book Antiqua"/>
          <w:color w:val="000000"/>
        </w:rPr>
        <w:t>itochondrial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pyruvat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carrier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CA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T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ricarboxylic acid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SLC1A5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77253D" w:rsidRPr="002F3380">
        <w:rPr>
          <w:rFonts w:ascii="Book Antiqua" w:eastAsia="Book Antiqua" w:hAnsi="Book Antiqua" w:cs="Book Antiqua"/>
          <w:color w:val="000000"/>
        </w:rPr>
        <w:t>Solut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carrier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family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1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member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5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GLS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proofErr w:type="spellStart"/>
      <w:r w:rsidR="0077253D">
        <w:rPr>
          <w:rFonts w:ascii="Book Antiqua" w:hAnsi="Book Antiqua" w:cs="Book Antiqua" w:hint="eastAsia"/>
          <w:color w:val="000000"/>
          <w:lang w:eastAsia="zh-CN"/>
        </w:rPr>
        <w:t>G</w:t>
      </w:r>
      <w:r w:rsidR="0077253D" w:rsidRPr="002F3380">
        <w:rPr>
          <w:rFonts w:ascii="Book Antiqua" w:eastAsia="Book Antiqua" w:hAnsi="Book Antiqua" w:cs="Book Antiqua"/>
          <w:color w:val="000000"/>
        </w:rPr>
        <w:t>lutaminolysis</w:t>
      </w:r>
      <w:proofErr w:type="spellEnd"/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OXPH</w:t>
      </w:r>
      <w:r w:rsidR="0077253D">
        <w:rPr>
          <w:rFonts w:ascii="Book Antiqua" w:hAnsi="Book Antiqua" w:cs="Book Antiqua" w:hint="eastAsia"/>
          <w:color w:val="000000"/>
          <w:lang w:eastAsia="zh-CN"/>
        </w:rPr>
        <w:t>O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S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O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xidative phosphorylation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OR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arget of Rapamycin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Th1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77253D" w:rsidRPr="002F3380">
        <w:rPr>
          <w:rFonts w:ascii="Book Antiqua" w:eastAsia="Book Antiqua" w:hAnsi="Book Antiqua" w:cs="Book Antiqua"/>
          <w:color w:val="000000"/>
        </w:rPr>
        <w:t>T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helper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1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PIK3IP1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P</w:t>
      </w:r>
      <w:r w:rsidR="0077253D" w:rsidRPr="002F3380">
        <w:rPr>
          <w:rFonts w:ascii="Book Antiqua" w:eastAsia="Book Antiqua" w:hAnsi="Book Antiqua" w:cs="Book Antiqua"/>
          <w:color w:val="000000"/>
        </w:rPr>
        <w:t>hosphoinositide-3-Kinas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Interacting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Protein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1</w:t>
      </w:r>
      <w:r w:rsidR="0077253D"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 w:rsidR="0077253D" w:rsidRPr="0077253D">
        <w:rPr>
          <w:rFonts w:ascii="Book Antiqua" w:hAnsi="Book Antiqua" w:cs="Book Antiqua"/>
          <w:color w:val="000000"/>
          <w:lang w:eastAsia="zh-CN"/>
        </w:rPr>
        <w:t>ROS</w:t>
      </w:r>
      <w:r w:rsidR="0077253D">
        <w:rPr>
          <w:rFonts w:ascii="Book Antiqua" w:hAnsi="Book Antiqua" w:cs="Book Antiqua" w:hint="eastAsia"/>
          <w:color w:val="000000"/>
          <w:lang w:eastAsia="zh-CN"/>
        </w:rPr>
        <w:t>: R</w:t>
      </w:r>
      <w:r w:rsidR="0077253D" w:rsidRPr="002F3380">
        <w:rPr>
          <w:rFonts w:ascii="Book Antiqua" w:eastAsia="Book Antiqua" w:hAnsi="Book Antiqua" w:cs="Book Antiqua"/>
          <w:color w:val="000000"/>
        </w:rPr>
        <w:t>eactive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oxygen</w:t>
      </w:r>
      <w:r w:rsidR="0077253D">
        <w:rPr>
          <w:rFonts w:ascii="Book Antiqua" w:eastAsia="Book Antiqua" w:hAnsi="Book Antiqua" w:cs="Book Antiqua"/>
          <w:color w:val="000000"/>
        </w:rPr>
        <w:t xml:space="preserve"> </w:t>
      </w:r>
      <w:r w:rsidR="0077253D" w:rsidRPr="002F3380">
        <w:rPr>
          <w:rFonts w:ascii="Book Antiqua" w:eastAsia="Book Antiqua" w:hAnsi="Book Antiqua" w:cs="Book Antiqua"/>
          <w:color w:val="000000"/>
        </w:rPr>
        <w:t>species</w:t>
      </w:r>
      <w:r w:rsidR="0077253D">
        <w:rPr>
          <w:rFonts w:ascii="Book Antiqua" w:hAnsi="Book Antiqua" w:cs="Book Antiqua" w:hint="eastAsia"/>
          <w:color w:val="000000"/>
          <w:lang w:eastAsia="zh-CN"/>
        </w:rPr>
        <w:t>.</w:t>
      </w:r>
    </w:p>
    <w:sectPr w:rsidR="00A77B3E" w:rsidRPr="007725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10B42" w14:textId="77777777" w:rsidR="004C3A59" w:rsidRDefault="004C3A59" w:rsidP="00E20A4C">
      <w:r>
        <w:separator/>
      </w:r>
    </w:p>
  </w:endnote>
  <w:endnote w:type="continuationSeparator" w:id="0">
    <w:p w14:paraId="3C7E177D" w14:textId="77777777" w:rsidR="004C3A59" w:rsidRDefault="004C3A59" w:rsidP="00E20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70132" w14:textId="77777777" w:rsidR="008D6711" w:rsidRPr="00E20A4C" w:rsidRDefault="008D6711" w:rsidP="00E20A4C">
    <w:pPr>
      <w:pStyle w:val="a5"/>
      <w:jc w:val="right"/>
      <w:rPr>
        <w:rFonts w:ascii="Book Antiqua" w:hAnsi="Book Antiqua"/>
        <w:sz w:val="24"/>
        <w:szCs w:val="24"/>
      </w:rPr>
    </w:pPr>
    <w:r w:rsidRPr="00E20A4C">
      <w:rPr>
        <w:rFonts w:ascii="Book Antiqua" w:hAnsi="Book Antiqua"/>
        <w:sz w:val="24"/>
        <w:szCs w:val="24"/>
      </w:rPr>
      <w:fldChar w:fldCharType="begin"/>
    </w:r>
    <w:r w:rsidRPr="00E20A4C">
      <w:rPr>
        <w:rFonts w:ascii="Book Antiqua" w:hAnsi="Book Antiqua"/>
        <w:sz w:val="24"/>
        <w:szCs w:val="24"/>
      </w:rPr>
      <w:instrText xml:space="preserve"> PAGE  \* Arabic  \* MERGEFORMAT </w:instrText>
    </w:r>
    <w:r w:rsidRPr="00E20A4C">
      <w:rPr>
        <w:rFonts w:ascii="Book Antiqua" w:hAnsi="Book Antiqua"/>
        <w:sz w:val="24"/>
        <w:szCs w:val="24"/>
      </w:rPr>
      <w:fldChar w:fldCharType="separate"/>
    </w:r>
    <w:r w:rsidR="00290A28">
      <w:rPr>
        <w:rFonts w:ascii="Book Antiqua" w:hAnsi="Book Antiqua"/>
        <w:noProof/>
        <w:sz w:val="24"/>
        <w:szCs w:val="24"/>
      </w:rPr>
      <w:t>1</w:t>
    </w:r>
    <w:r w:rsidRPr="00E20A4C">
      <w:rPr>
        <w:rFonts w:ascii="Book Antiqua" w:hAnsi="Book Antiqua"/>
        <w:sz w:val="24"/>
        <w:szCs w:val="24"/>
      </w:rPr>
      <w:fldChar w:fldCharType="end"/>
    </w:r>
    <w:r w:rsidRPr="00E20A4C">
      <w:rPr>
        <w:rFonts w:ascii="Book Antiqua" w:hAnsi="Book Antiqua"/>
        <w:sz w:val="24"/>
        <w:szCs w:val="24"/>
      </w:rPr>
      <w:t>/</w:t>
    </w:r>
    <w:r w:rsidRPr="00E20A4C">
      <w:rPr>
        <w:rFonts w:ascii="Book Antiqua" w:hAnsi="Book Antiqua"/>
        <w:sz w:val="24"/>
        <w:szCs w:val="24"/>
      </w:rPr>
      <w:fldChar w:fldCharType="begin"/>
    </w:r>
    <w:r w:rsidRPr="00E20A4C">
      <w:rPr>
        <w:rFonts w:ascii="Book Antiqua" w:hAnsi="Book Antiqua"/>
        <w:sz w:val="24"/>
        <w:szCs w:val="24"/>
      </w:rPr>
      <w:instrText xml:space="preserve"> NUMPAGES   \* MERGEFORMAT </w:instrText>
    </w:r>
    <w:r w:rsidRPr="00E20A4C">
      <w:rPr>
        <w:rFonts w:ascii="Book Antiqua" w:hAnsi="Book Antiqua"/>
        <w:sz w:val="24"/>
        <w:szCs w:val="24"/>
      </w:rPr>
      <w:fldChar w:fldCharType="separate"/>
    </w:r>
    <w:r w:rsidR="00290A28">
      <w:rPr>
        <w:rFonts w:ascii="Book Antiqua" w:hAnsi="Book Antiqua"/>
        <w:noProof/>
        <w:sz w:val="24"/>
        <w:szCs w:val="24"/>
      </w:rPr>
      <w:t>13</w:t>
    </w:r>
    <w:r w:rsidRPr="00E20A4C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52409" w14:textId="77777777" w:rsidR="004C3A59" w:rsidRDefault="004C3A59" w:rsidP="00E20A4C">
      <w:r>
        <w:separator/>
      </w:r>
    </w:p>
  </w:footnote>
  <w:footnote w:type="continuationSeparator" w:id="0">
    <w:p w14:paraId="0FCC05BD" w14:textId="77777777" w:rsidR="004C3A59" w:rsidRDefault="004C3A59" w:rsidP="00E20A4C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zK1MLEwszAxtDRS0lEKTi0uzszPAykwqgUAJLXZFSwAAAA="/>
  </w:docVars>
  <w:rsids>
    <w:rsidRoot w:val="00A77B3E"/>
    <w:rsid w:val="00013A3A"/>
    <w:rsid w:val="0003602D"/>
    <w:rsid w:val="000871A8"/>
    <w:rsid w:val="000C3C32"/>
    <w:rsid w:val="001226FA"/>
    <w:rsid w:val="00270420"/>
    <w:rsid w:val="00290A28"/>
    <w:rsid w:val="002E6E41"/>
    <w:rsid w:val="002F3380"/>
    <w:rsid w:val="003124A7"/>
    <w:rsid w:val="00325FC8"/>
    <w:rsid w:val="003F24DA"/>
    <w:rsid w:val="004104DC"/>
    <w:rsid w:val="004634D9"/>
    <w:rsid w:val="00467E6C"/>
    <w:rsid w:val="004C3A59"/>
    <w:rsid w:val="00554441"/>
    <w:rsid w:val="005B56E9"/>
    <w:rsid w:val="00737E4B"/>
    <w:rsid w:val="0075120D"/>
    <w:rsid w:val="0077253D"/>
    <w:rsid w:val="008D6711"/>
    <w:rsid w:val="00977CFF"/>
    <w:rsid w:val="009A0247"/>
    <w:rsid w:val="009B352D"/>
    <w:rsid w:val="009D55E4"/>
    <w:rsid w:val="00A03F72"/>
    <w:rsid w:val="00A77B3E"/>
    <w:rsid w:val="00AB04F2"/>
    <w:rsid w:val="00AB7B6B"/>
    <w:rsid w:val="00B86F91"/>
    <w:rsid w:val="00BA3A36"/>
    <w:rsid w:val="00C5339B"/>
    <w:rsid w:val="00C82BAE"/>
    <w:rsid w:val="00CA2A55"/>
    <w:rsid w:val="00DD1DDA"/>
    <w:rsid w:val="00E20A4C"/>
    <w:rsid w:val="00E37CBB"/>
    <w:rsid w:val="00E419D8"/>
    <w:rsid w:val="00E504DF"/>
    <w:rsid w:val="00E6328F"/>
    <w:rsid w:val="00E84B22"/>
    <w:rsid w:val="00EB5FD7"/>
    <w:rsid w:val="00F5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B6BA6"/>
  <w15:docId w15:val="{407D7EC4-5756-4379-8BB6-6A34794D6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20A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E20A4C"/>
    <w:rPr>
      <w:sz w:val="18"/>
      <w:szCs w:val="18"/>
    </w:rPr>
  </w:style>
  <w:style w:type="paragraph" w:styleId="a5">
    <w:name w:val="footer"/>
    <w:basedOn w:val="a"/>
    <w:link w:val="a6"/>
    <w:rsid w:val="00E20A4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E20A4C"/>
    <w:rPr>
      <w:sz w:val="18"/>
      <w:szCs w:val="18"/>
    </w:rPr>
  </w:style>
  <w:style w:type="character" w:styleId="a7">
    <w:name w:val="annotation reference"/>
    <w:basedOn w:val="a0"/>
    <w:rsid w:val="00EB5FD7"/>
    <w:rPr>
      <w:sz w:val="21"/>
      <w:szCs w:val="21"/>
    </w:rPr>
  </w:style>
  <w:style w:type="paragraph" w:styleId="a8">
    <w:name w:val="annotation text"/>
    <w:basedOn w:val="a"/>
    <w:link w:val="a9"/>
    <w:rsid w:val="00EB5FD7"/>
  </w:style>
  <w:style w:type="character" w:customStyle="1" w:styleId="a9">
    <w:name w:val="批注文字 字符"/>
    <w:basedOn w:val="a0"/>
    <w:link w:val="a8"/>
    <w:rsid w:val="00EB5FD7"/>
    <w:rPr>
      <w:sz w:val="24"/>
      <w:szCs w:val="24"/>
    </w:rPr>
  </w:style>
  <w:style w:type="paragraph" w:styleId="aa">
    <w:name w:val="annotation subject"/>
    <w:basedOn w:val="a8"/>
    <w:next w:val="a8"/>
    <w:link w:val="ab"/>
    <w:rsid w:val="00EB5FD7"/>
    <w:rPr>
      <w:b/>
      <w:bCs/>
    </w:rPr>
  </w:style>
  <w:style w:type="character" w:customStyle="1" w:styleId="ab">
    <w:name w:val="批注主题 字符"/>
    <w:basedOn w:val="a9"/>
    <w:link w:val="aa"/>
    <w:rsid w:val="00EB5FD7"/>
    <w:rPr>
      <w:b/>
      <w:bCs/>
      <w:sz w:val="24"/>
      <w:szCs w:val="24"/>
    </w:rPr>
  </w:style>
  <w:style w:type="paragraph" w:styleId="ac">
    <w:name w:val="Balloon Text"/>
    <w:basedOn w:val="a"/>
    <w:link w:val="ad"/>
    <w:rsid w:val="00EB5FD7"/>
    <w:rPr>
      <w:sz w:val="18"/>
      <w:szCs w:val="18"/>
    </w:rPr>
  </w:style>
  <w:style w:type="character" w:customStyle="1" w:styleId="ad">
    <w:name w:val="批注框文本 字符"/>
    <w:basedOn w:val="a0"/>
    <w:link w:val="ac"/>
    <w:rsid w:val="00EB5FD7"/>
    <w:rPr>
      <w:sz w:val="18"/>
      <w:szCs w:val="18"/>
    </w:rPr>
  </w:style>
  <w:style w:type="paragraph" w:styleId="ae">
    <w:name w:val="Revision"/>
    <w:hidden/>
    <w:uiPriority w:val="99"/>
    <w:semiHidden/>
    <w:rsid w:val="004104D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8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239</Words>
  <Characters>18465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-Sheng Ma</dc:creator>
  <cp:lastModifiedBy>Liansheng</cp:lastModifiedBy>
  <cp:revision>2</cp:revision>
  <dcterms:created xsi:type="dcterms:W3CDTF">2022-08-16T02:00:00Z</dcterms:created>
  <dcterms:modified xsi:type="dcterms:W3CDTF">2022-08-16T02:00:00Z</dcterms:modified>
</cp:coreProperties>
</file>